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ular"/>
      </w:pP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SAPFLUXNET</w:t>
      </w:r>
      <w:r>
        <w:t xml:space="preserve"> </w:t>
      </w:r>
      <w:r>
        <w:t xml:space="preserve">dat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R.</w:t>
      </w:r>
      <w:r>
        <w:t xml:space="preserve"> </w:t>
      </w:r>
      <w:r>
        <w:t xml:space="preserve">Poyatos</w:t>
      </w:r>
    </w:p>
    <w:p>
      <w:pPr>
        <w:pStyle w:val="Date"/>
      </w:pPr>
      <w:r>
        <w:t xml:space="preserve">27/12/2019</w:t>
      </w:r>
    </w:p>
    <w:p>
      <w:pPr>
        <w:pStyle w:val="Ttulo2"/>
      </w:pPr>
      <w:bookmarkStart w:id="20" w:name="tables"/>
      <w:r>
        <w:t xml:space="preserve">Tables</w:t>
      </w:r>
      <w:bookmarkEnd w:id="2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282"/>
        <w:gridCol w:w="778"/>
      </w:tblGrid>
      <w:tr>
        <w:trPr>
          <w:cantSplit/>
          <w:trHeight w:val="415" w:hRule="exact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_genu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braha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ac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a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chor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peloc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bu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pidosper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vicen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et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chu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osim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a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stanop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lt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leth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r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r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ca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ryptom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up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cory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imy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ag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lae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schweill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calyp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ge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4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ax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ip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up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ymnanth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ev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erony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l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yanthe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Junipe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ande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ri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cyt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ptolae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ca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quidamb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ir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crolob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ilka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lios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lline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toni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rtace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hofag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o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0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stry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o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xand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laqu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c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7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i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a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at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leuranthodendr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pu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ute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t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0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un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eudo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sia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  <w:tr>
        <w:trPr>
          <w:cantSplit/>
          <w:trHeight w:val="45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al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4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uerc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ecordoxyl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Rust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nti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ssafr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urau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xt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lo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wartz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ax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eobr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huj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i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roph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sug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</w:tr>
      <w:tr>
        <w:trPr>
          <w:cantSplit/>
          <w:trHeight w:val="456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pi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lm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48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capo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04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ntan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2" w:hRule="exact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n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</w:tr>
      <w:tr>
        <w:trPr>
          <w:cantSplit/>
          <w:trHeight w:val="448" w:hRule="exact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ouacapou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</w:tbl>
    <w:p>
      <w:r>
        <w:br w:type="page"/>
      </w:r>
    </w:p>
    <w:p>
      <w:pPr>
        <w:pStyle w:val="Ttulo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Cuerpodetexto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uerpodetexto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32"/>
      <w:szCs w:val="32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ohit Devanagari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uerpodetexto"/>
    <w:next w:val="Cuerpodetexto"/>
    <w:qFormat/>
    <w:pPr/>
    <w:rPr>
      <w:rFonts w:ascii="Liberation Serif" w:hAnsi="Liberation Serif"/>
    </w:rPr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itular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tulo">
    <w:name w:val="Subtitle"/>
    <w:basedOn w:val="Titular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3.4.2$Linux_X86_64 LibreOffice_project/30$Build-2</Application>
  <Pages>2</Pages>
  <Words>146</Words>
  <Characters>667</Characters>
  <CharactersWithSpaces>86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for SAPFLUXNET data paper</dc:title>
  <dc:creator>R. Poyatos</dc:creator>
  <cp:keywords/>
  <dcterms:created xsi:type="dcterms:W3CDTF">2019-12-27T11:49:58Z</dcterms:created>
  <dcterms:modified xsi:type="dcterms:W3CDTF">2019-12-27T11:49:58Z</dcterms:modified>
</cp:coreProperties>
</file>